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3066F" w:rsidRPr="00DB5638" w:rsidRDefault="00927FAF" w:rsidP="00927FA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B5638">
        <w:rPr>
          <w:rFonts w:ascii="Times New Roman" w:hAnsi="Times New Roman" w:cs="Times New Roman"/>
        </w:rPr>
        <w:t>HTML 5</w:t>
      </w:r>
    </w:p>
    <w:p w:rsidR="00927FAF" w:rsidRPr="00DB5638" w:rsidRDefault="00927FAF" w:rsidP="00927FA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B5638">
        <w:rPr>
          <w:rFonts w:ascii="Times New Roman" w:hAnsi="Times New Roman" w:cs="Times New Roman"/>
        </w:rPr>
        <w:t>CSS 3</w:t>
      </w:r>
    </w:p>
    <w:p w:rsidR="00927FAF" w:rsidRPr="00DB5638" w:rsidRDefault="00927FAF" w:rsidP="00927FA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B5638">
        <w:rPr>
          <w:rFonts w:ascii="Times New Roman" w:hAnsi="Times New Roman" w:cs="Times New Roman"/>
        </w:rPr>
        <w:t>JQuery</w:t>
      </w:r>
    </w:p>
    <w:p w:rsidR="00927FAF" w:rsidRPr="00DB5638" w:rsidRDefault="00927FAF" w:rsidP="00927FA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B5638">
        <w:rPr>
          <w:rFonts w:ascii="Times New Roman" w:hAnsi="Times New Roman" w:cs="Times New Roman"/>
        </w:rPr>
        <w:t>Bootstrap 5</w:t>
      </w:r>
    </w:p>
    <w:p w:rsidR="00927FAF" w:rsidRPr="00DB5638" w:rsidRDefault="00927FAF" w:rsidP="00927FA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B5638">
        <w:rPr>
          <w:rFonts w:ascii="Times New Roman" w:hAnsi="Times New Roman" w:cs="Times New Roman"/>
        </w:rPr>
        <w:t>SAAS</w:t>
      </w:r>
    </w:p>
    <w:p w:rsidR="00DB5638" w:rsidRDefault="00DB5638" w:rsidP="00DB5638">
      <w:pPr>
        <w:pStyle w:val="Heading1"/>
        <w:jc w:val="center"/>
        <w:rPr>
          <w:rFonts w:ascii="Times New Roman" w:hAnsi="Times New Roman" w:cs="Times New Roman"/>
          <w:sz w:val="60"/>
          <w:szCs w:val="60"/>
        </w:rPr>
      </w:pPr>
      <w:r w:rsidRPr="00DB5638">
        <w:rPr>
          <w:rFonts w:ascii="Times New Roman" w:hAnsi="Times New Roman" w:cs="Times New Roman"/>
          <w:sz w:val="60"/>
          <w:szCs w:val="60"/>
        </w:rPr>
        <w:t>HTML 5</w:t>
      </w:r>
    </w:p>
    <w:p w:rsidR="00DB5638" w:rsidRDefault="00A37746" w:rsidP="00DB5638">
      <w:r>
        <w:t>&lt;br&gt;</w:t>
      </w:r>
    </w:p>
    <w:p w:rsidR="00A37746" w:rsidRDefault="00A37746" w:rsidP="00DB5638">
      <w:r>
        <w:t>&lt;b&gt;</w:t>
      </w:r>
      <w:r w:rsidR="0043282D">
        <w:t xml:space="preserve"> or &lt;strong&gt;</w:t>
      </w:r>
    </w:p>
    <w:p w:rsidR="004B5D5D" w:rsidRDefault="004B5D5D" w:rsidP="00DB5638">
      <w:r>
        <w:t>&lt;u&gt;</w:t>
      </w:r>
      <w:r w:rsidR="007D7CFB">
        <w:t xml:space="preserve"> or &lt;ins&gt;</w:t>
      </w:r>
    </w:p>
    <w:p w:rsidR="00B51173" w:rsidRDefault="004B5D5D" w:rsidP="00DB5638">
      <w:r>
        <w:t>&lt;i&gt;</w:t>
      </w:r>
      <w:r w:rsidR="00D51F0F">
        <w:t xml:space="preserve"> or &lt;em&gt;</w:t>
      </w:r>
    </w:p>
    <w:sectPr w:rsidR="00B51173" w:rsidSect="005216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B8A0984"/>
    <w:multiLevelType w:val="hybridMultilevel"/>
    <w:tmpl w:val="5B30B1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7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7ewNDE0MTEyNgIyzJV0lIJTi4sz8/NACgxrAXe0mLYsAAAA"/>
  </w:docVars>
  <w:rsids>
    <w:rsidRoot w:val="00927FAF"/>
    <w:rsid w:val="0043282D"/>
    <w:rsid w:val="004B5D5D"/>
    <w:rsid w:val="004B63E3"/>
    <w:rsid w:val="00521626"/>
    <w:rsid w:val="007D7CFB"/>
    <w:rsid w:val="00927FAF"/>
    <w:rsid w:val="00A37746"/>
    <w:rsid w:val="00B51173"/>
    <w:rsid w:val="00D40C82"/>
    <w:rsid w:val="00D51F0F"/>
    <w:rsid w:val="00DB5638"/>
    <w:rsid w:val="00ED475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1626"/>
  </w:style>
  <w:style w:type="paragraph" w:styleId="Heading1">
    <w:name w:val="heading 1"/>
    <w:basedOn w:val="Normal"/>
    <w:next w:val="Normal"/>
    <w:link w:val="Heading1Char"/>
    <w:uiPriority w:val="9"/>
    <w:qFormat/>
    <w:rsid w:val="00DB563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7FA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B563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3</Words>
  <Characters>77</Characters>
  <Application>Microsoft Office Word</Application>
  <DocSecurity>0</DocSecurity>
  <Lines>1</Lines>
  <Paragraphs>1</Paragraphs>
  <ScaleCrop>false</ScaleCrop>
  <Company/>
  <LinksUpToDate>false</LinksUpToDate>
  <CharactersWithSpaces>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hirul Islam</dc:creator>
  <cp:keywords/>
  <dc:description/>
  <cp:lastModifiedBy>Zahirul Islam</cp:lastModifiedBy>
  <cp:revision>15</cp:revision>
  <dcterms:created xsi:type="dcterms:W3CDTF">2021-06-11T14:08:00Z</dcterms:created>
  <dcterms:modified xsi:type="dcterms:W3CDTF">2021-06-11T14:32:00Z</dcterms:modified>
</cp:coreProperties>
</file>